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9E04A" w14:textId="27BCBEEF" w:rsidR="00B50E44" w:rsidRPr="00305866" w:rsidRDefault="00305866" w:rsidP="00DA23CB">
      <w:pPr>
        <w:pStyle w:val="NormalWeb"/>
        <w:rPr>
          <w:lang w:val="en-GB"/>
        </w:rPr>
      </w:pPr>
      <w:r w:rsidRPr="00305866">
        <w:rPr>
          <w:lang w:val="en-GB"/>
        </w:rPr>
        <w:drawing>
          <wp:inline distT="0" distB="0" distL="0" distR="0" wp14:anchorId="6E31FF0D" wp14:editId="09650AB8">
            <wp:extent cx="5943600" cy="2243455"/>
            <wp:effectExtent l="0" t="0" r="0" b="4445"/>
            <wp:docPr id="580131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13137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5176" w:rsidRPr="00BC5176">
        <w:rPr>
          <w:lang w:val="en-GB"/>
        </w:rPr>
        <w:drawing>
          <wp:inline distT="0" distB="0" distL="0" distR="0" wp14:anchorId="16C5BC43" wp14:editId="6F4D141A">
            <wp:extent cx="5943600" cy="2301875"/>
            <wp:effectExtent l="0" t="0" r="0" b="3175"/>
            <wp:docPr id="699391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9179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5176" w:rsidRPr="00BC5176">
        <w:rPr>
          <w:lang w:val="en-GB"/>
        </w:rPr>
        <w:drawing>
          <wp:inline distT="0" distB="0" distL="0" distR="0" wp14:anchorId="0EF5953E" wp14:editId="4E2EFC77">
            <wp:extent cx="5943600" cy="2294890"/>
            <wp:effectExtent l="0" t="0" r="0" b="0"/>
            <wp:docPr id="144693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9321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E44" w:rsidRPr="0030586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9A1E1" w14:textId="77777777" w:rsidR="001E307B" w:rsidRDefault="001E307B" w:rsidP="00CC4D37">
      <w:pPr>
        <w:spacing w:after="0" w:line="240" w:lineRule="auto"/>
      </w:pPr>
      <w:r>
        <w:separator/>
      </w:r>
    </w:p>
  </w:endnote>
  <w:endnote w:type="continuationSeparator" w:id="0">
    <w:p w14:paraId="2FCEA04D" w14:textId="77777777" w:rsidR="001E307B" w:rsidRDefault="001E307B" w:rsidP="00CC4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D9F59" w14:textId="77777777" w:rsidR="00A250C3" w:rsidRDefault="00A2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013DC" w14:textId="77777777" w:rsidR="001E307B" w:rsidRDefault="001E307B" w:rsidP="00CC4D37">
      <w:pPr>
        <w:spacing w:after="0" w:line="240" w:lineRule="auto"/>
      </w:pPr>
      <w:r>
        <w:separator/>
      </w:r>
    </w:p>
  </w:footnote>
  <w:footnote w:type="continuationSeparator" w:id="0">
    <w:p w14:paraId="2CEA1544" w14:textId="77777777" w:rsidR="001E307B" w:rsidRDefault="001E307B" w:rsidP="00CC4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016141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27021F" w14:textId="77777777" w:rsidR="00CC4D37" w:rsidRDefault="00CC4D3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325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8945B0" w14:textId="77777777" w:rsidR="00CC4D37" w:rsidRDefault="00CC4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yMTGxNDGwMLA0NjFR0lEKTi0uzszPAykwrgUApMC2JCwAAAA="/>
  </w:docVars>
  <w:rsids>
    <w:rsidRoot w:val="00E20B30"/>
    <w:rsid w:val="000D2E85"/>
    <w:rsid w:val="000D4A35"/>
    <w:rsid w:val="001D2C3F"/>
    <w:rsid w:val="001E307B"/>
    <w:rsid w:val="00264D31"/>
    <w:rsid w:val="00271008"/>
    <w:rsid w:val="002A064F"/>
    <w:rsid w:val="002F172E"/>
    <w:rsid w:val="002F299D"/>
    <w:rsid w:val="002F377D"/>
    <w:rsid w:val="00305866"/>
    <w:rsid w:val="003245DD"/>
    <w:rsid w:val="00354AEE"/>
    <w:rsid w:val="00362691"/>
    <w:rsid w:val="003C06B2"/>
    <w:rsid w:val="003D723C"/>
    <w:rsid w:val="00463973"/>
    <w:rsid w:val="004B4DB5"/>
    <w:rsid w:val="00514046"/>
    <w:rsid w:val="005629E7"/>
    <w:rsid w:val="005833ED"/>
    <w:rsid w:val="005B2382"/>
    <w:rsid w:val="00683231"/>
    <w:rsid w:val="00683511"/>
    <w:rsid w:val="006D01CE"/>
    <w:rsid w:val="00723C92"/>
    <w:rsid w:val="0073780B"/>
    <w:rsid w:val="00737DE0"/>
    <w:rsid w:val="0074430A"/>
    <w:rsid w:val="007A1A52"/>
    <w:rsid w:val="00830138"/>
    <w:rsid w:val="00850721"/>
    <w:rsid w:val="008751DD"/>
    <w:rsid w:val="008D0EB0"/>
    <w:rsid w:val="008D3252"/>
    <w:rsid w:val="009730F1"/>
    <w:rsid w:val="009A1273"/>
    <w:rsid w:val="009D6864"/>
    <w:rsid w:val="00A250C3"/>
    <w:rsid w:val="00A4628F"/>
    <w:rsid w:val="00A55D89"/>
    <w:rsid w:val="00A80C7A"/>
    <w:rsid w:val="00A83551"/>
    <w:rsid w:val="00A90CB3"/>
    <w:rsid w:val="00AA1821"/>
    <w:rsid w:val="00AC2D95"/>
    <w:rsid w:val="00B263A4"/>
    <w:rsid w:val="00B46690"/>
    <w:rsid w:val="00B50CD3"/>
    <w:rsid w:val="00B50E44"/>
    <w:rsid w:val="00BC4AD4"/>
    <w:rsid w:val="00BC5176"/>
    <w:rsid w:val="00C0781E"/>
    <w:rsid w:val="00C1219B"/>
    <w:rsid w:val="00C13503"/>
    <w:rsid w:val="00CC4D37"/>
    <w:rsid w:val="00D46ACA"/>
    <w:rsid w:val="00D6275C"/>
    <w:rsid w:val="00D63102"/>
    <w:rsid w:val="00DA23CB"/>
    <w:rsid w:val="00DB1464"/>
    <w:rsid w:val="00E05649"/>
    <w:rsid w:val="00E20B30"/>
    <w:rsid w:val="00E73330"/>
    <w:rsid w:val="00EB407C"/>
    <w:rsid w:val="00ED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F8CB3"/>
  <w15:chartTrackingRefBased/>
  <w15:docId w15:val="{61F7CE60-27B1-4641-935C-A22A5A018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23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-claude-response-body">
    <w:name w:val="font-claude-response-body"/>
    <w:basedOn w:val="Normal"/>
    <w:rsid w:val="00E20B3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nline-flex">
    <w:name w:val="inline-flex"/>
    <w:basedOn w:val="DefaultParagraphFont"/>
    <w:rsid w:val="00E20B30"/>
  </w:style>
  <w:style w:type="character" w:styleId="Hyperlink">
    <w:name w:val="Hyperlink"/>
    <w:basedOn w:val="DefaultParagraphFont"/>
    <w:uiPriority w:val="99"/>
    <w:unhideWhenUsed/>
    <w:rsid w:val="00A250C3"/>
    <w:rPr>
      <w:color w:val="0000FF"/>
      <w:u w:val="single"/>
    </w:rPr>
  </w:style>
  <w:style w:type="character" w:customStyle="1" w:styleId="text-nowrap">
    <w:name w:val="text-nowrap"/>
    <w:basedOn w:val="DefaultParagraphFont"/>
    <w:rsid w:val="00E20B30"/>
  </w:style>
  <w:style w:type="character" w:styleId="Strong">
    <w:name w:val="Strong"/>
    <w:basedOn w:val="DefaultParagraphFont"/>
    <w:uiPriority w:val="22"/>
    <w:qFormat/>
    <w:rsid w:val="00E20B30"/>
    <w:rPr>
      <w:b/>
      <w:bCs/>
    </w:rPr>
  </w:style>
  <w:style w:type="character" w:styleId="Emphasis">
    <w:name w:val="Emphasis"/>
    <w:basedOn w:val="DefaultParagraphFont"/>
    <w:uiPriority w:val="20"/>
    <w:qFormat/>
    <w:rsid w:val="00E20B30"/>
    <w:rPr>
      <w:i/>
      <w:iCs/>
    </w:rPr>
  </w:style>
  <w:style w:type="paragraph" w:styleId="NormalWeb">
    <w:name w:val="Normal (Web)"/>
    <w:basedOn w:val="Normal"/>
    <w:uiPriority w:val="99"/>
    <w:unhideWhenUsed/>
    <w:rsid w:val="00BC4A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CC4D37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CC4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D3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C4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D37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3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35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355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551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3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5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3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0411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579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34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208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37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227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123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0816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472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0449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466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652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00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08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95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104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11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894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82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63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57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317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882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94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74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84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303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047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8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45856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nyx</cp:lastModifiedBy>
  <cp:revision>16</cp:revision>
  <dcterms:created xsi:type="dcterms:W3CDTF">2026-05-03T15:53:00Z</dcterms:created>
  <dcterms:modified xsi:type="dcterms:W3CDTF">2026-05-0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8.0.4"&gt;&lt;session id="NyGY3bIu"/&gt;&lt;style id="http://www.zotero.org/styles/apa" locale="en-US" hasBibliography="1" bibliographyStyleHasBeenSet="1"/&gt;&lt;prefs&gt;&lt;pref name="fieldType" value="Field"/&gt;&lt;/prefs&gt;&lt;/data&gt;</vt:lpwstr>
  </property>
</Properties>
</file>